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1873CF" w14:textId="0708AF71" w:rsidR="00E3242D" w:rsidRDefault="00B036CF" w:rsidP="00C54DBF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C54DBF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Database Connectivity (Team-06)</w:t>
      </w:r>
    </w:p>
    <w:p w14:paraId="733F29FC" w14:textId="63C1BDC4" w:rsidR="00DA1EAA" w:rsidRPr="00DA1EAA" w:rsidRDefault="00DA1EAA" w:rsidP="00DA1EAA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A1EAA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Provide the code for database connectivity for each module in the project.</w:t>
      </w:r>
    </w:p>
    <w:p w14:paraId="7760CCE9" w14:textId="6C459929" w:rsidR="005767F2" w:rsidRPr="00C54DBF" w:rsidRDefault="005767F2" w:rsidP="00C54DBF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4511B30E" wp14:editId="71CDA2F6">
            <wp:extent cx="5731510" cy="406146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8262"/>
                    <a:stretch/>
                  </pic:blipFill>
                  <pic:spPr bwMode="auto">
                    <a:xfrm>
                      <a:off x="0" y="0"/>
                      <a:ext cx="5731510" cy="4061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128C2D" w14:textId="616C909C" w:rsidR="00B036CF" w:rsidRPr="00C54DBF" w:rsidRDefault="00BA599A" w:rsidP="00C54D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54DB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Establishing the </w:t>
      </w:r>
      <w:proofErr w:type="spellStart"/>
      <w:r w:rsidRPr="00C54DB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jbdc</w:t>
      </w:r>
      <w:proofErr w:type="spellEnd"/>
      <w:r w:rsidRPr="00C54DB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connection and retrieve data in table view.</w:t>
      </w:r>
    </w:p>
    <w:p w14:paraId="7395ED30" w14:textId="7862C6C0" w:rsidR="0066337F" w:rsidRPr="00C54DBF" w:rsidRDefault="0066337F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54DBF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59BBD812" wp14:editId="269D3764">
            <wp:extent cx="5288280" cy="3510091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98615" cy="351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F5644" w14:textId="594B4495" w:rsidR="0066337F" w:rsidRPr="00C54DBF" w:rsidRDefault="0066337F" w:rsidP="00C54D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54DB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Code to insert data in a table.</w:t>
      </w:r>
    </w:p>
    <w:p w14:paraId="2B8B4463" w14:textId="5F155AA2" w:rsidR="0066337F" w:rsidRPr="00C54DBF" w:rsidRDefault="0066337F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54DBF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26EB6887" wp14:editId="427D6195">
            <wp:extent cx="5731510" cy="14503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5A3A" w14:textId="77777777" w:rsidR="00C54DBF" w:rsidRPr="00C54DBF" w:rsidRDefault="00C54DBF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F0058CB" w14:textId="4A376001" w:rsidR="0066337F" w:rsidRPr="00C54DBF" w:rsidRDefault="0066337F" w:rsidP="00C54D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54DB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 to update data into table</w:t>
      </w:r>
    </w:p>
    <w:p w14:paraId="4D93F7FE" w14:textId="55406843" w:rsidR="0066337F" w:rsidRPr="00C54DBF" w:rsidRDefault="00DA2DF4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54DBF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5984414B" wp14:editId="4593E18B">
            <wp:extent cx="5731510" cy="199834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CB938" w14:textId="42BC7EC1" w:rsidR="00DA2DF4" w:rsidRPr="00C54DBF" w:rsidRDefault="00DA2DF4" w:rsidP="00C54D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54DB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Delete </w:t>
      </w:r>
      <w:r w:rsidR="00581D2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ata</w:t>
      </w:r>
      <w:r w:rsidRPr="00C54DB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from the table</w:t>
      </w:r>
    </w:p>
    <w:p w14:paraId="7EE56A0F" w14:textId="7FABBEC3" w:rsidR="00DA2DF4" w:rsidRDefault="00DA2DF4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54DBF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633432F9" wp14:editId="4763B9CE">
            <wp:extent cx="5731510" cy="187198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23C57" w14:textId="0891DF67" w:rsidR="009205D6" w:rsidRDefault="009205D6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F342764" w14:textId="6ED81146" w:rsidR="009205D6" w:rsidRDefault="009205D6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21BA47C" w14:textId="006FB947" w:rsidR="009205D6" w:rsidRDefault="009205D6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9238047" w14:textId="77777777" w:rsidR="00E119D2" w:rsidRDefault="00E119D2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0DA14FC" w14:textId="4963B9E6" w:rsidR="009205D6" w:rsidRDefault="009205D6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1DF88CC" w14:textId="478FA9B0" w:rsidR="009205D6" w:rsidRDefault="009205D6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D6DABE3" w14:textId="77F7437F" w:rsidR="009205D6" w:rsidRDefault="009205D6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</w:pPr>
      <w:r w:rsidRPr="009205D6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shd w:val="clear" w:color="auto" w:fill="FFFFFF"/>
        </w:rPr>
        <w:lastRenderedPageBreak/>
        <w:t>Populate each table</w:t>
      </w:r>
    </w:p>
    <w:p w14:paraId="63E5543F" w14:textId="34450CDC" w:rsidR="009205D6" w:rsidRDefault="00123698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694A8FE9" wp14:editId="7330DAC1">
            <wp:extent cx="5731510" cy="319722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B1961" w14:textId="203050BD" w:rsidR="00123698" w:rsidRPr="009205D6" w:rsidRDefault="00123698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7896281E" wp14:editId="26FB329D">
            <wp:extent cx="5731510" cy="164528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23698" w:rsidRPr="009205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D2126"/>
    <w:multiLevelType w:val="multilevel"/>
    <w:tmpl w:val="F1F61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A3F1938"/>
    <w:multiLevelType w:val="hybridMultilevel"/>
    <w:tmpl w:val="84B46C6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7C0MDE3NDK2MDFU0lEKTi0uzszPAykwrgUA2GQjkywAAAA="/>
  </w:docVars>
  <w:rsids>
    <w:rsidRoot w:val="00B036CF"/>
    <w:rsid w:val="00123698"/>
    <w:rsid w:val="005767F2"/>
    <w:rsid w:val="00581D2F"/>
    <w:rsid w:val="0066337F"/>
    <w:rsid w:val="009205D6"/>
    <w:rsid w:val="00B036CF"/>
    <w:rsid w:val="00BA599A"/>
    <w:rsid w:val="00C54DBF"/>
    <w:rsid w:val="00DA1EAA"/>
    <w:rsid w:val="00DA2DF4"/>
    <w:rsid w:val="00DF2745"/>
    <w:rsid w:val="00E119D2"/>
    <w:rsid w:val="00E32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A7F3B"/>
  <w15:chartTrackingRefBased/>
  <w15:docId w15:val="{450E0E63-7ECE-47B4-AAA7-4C4F6FB13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4D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94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b Biswas</dc:creator>
  <cp:keywords/>
  <dc:description/>
  <cp:lastModifiedBy>Sajib Biswas</cp:lastModifiedBy>
  <cp:revision>11</cp:revision>
  <dcterms:created xsi:type="dcterms:W3CDTF">2020-10-30T19:49:00Z</dcterms:created>
  <dcterms:modified xsi:type="dcterms:W3CDTF">2020-11-02T04:25:00Z</dcterms:modified>
</cp:coreProperties>
</file>